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008CB" w14:textId="51CC67AC" w:rsidR="004968A5" w:rsidRDefault="005C4DF9" w:rsidP="00DA508B">
      <w:pPr>
        <w:pStyle w:val="Heading1"/>
        <w:spacing w:before="100"/>
      </w:pPr>
      <w:r>
        <w:t xml:space="preserve">UCA IOP </w:t>
      </w:r>
      <w:r w:rsidR="001B4DA7">
        <w:t>2022</w:t>
      </w:r>
      <w:r w:rsidR="00176A04">
        <w:t xml:space="preserve"> Problem Report She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83"/>
        <w:gridCol w:w="1832"/>
        <w:gridCol w:w="1915"/>
        <w:gridCol w:w="1915"/>
        <w:gridCol w:w="1916"/>
      </w:tblGrid>
      <w:tr w:rsidR="0094484B" w14:paraId="2351F192" w14:textId="77777777" w:rsidTr="0094484B">
        <w:tc>
          <w:tcPr>
            <w:tcW w:w="1998" w:type="dxa"/>
            <w:gridSpan w:val="2"/>
          </w:tcPr>
          <w:p w14:paraId="5E1E2F02" w14:textId="77777777" w:rsidR="0094484B" w:rsidRDefault="00176A04" w:rsidP="00176A04">
            <w:r>
              <w:br/>
            </w:r>
            <w:r w:rsidR="0094484B" w:rsidRPr="0094484B">
              <w:t>Reporting Person:</w:t>
            </w:r>
          </w:p>
        </w:tc>
        <w:tc>
          <w:tcPr>
            <w:tcW w:w="7578" w:type="dxa"/>
            <w:gridSpan w:val="4"/>
          </w:tcPr>
          <w:p w14:paraId="46FE42B5" w14:textId="1E4B1F59" w:rsidR="0094484B" w:rsidRDefault="00BB4A67" w:rsidP="00176A04">
            <w:r>
              <w:t>Richard Schimmel</w:t>
            </w:r>
          </w:p>
        </w:tc>
      </w:tr>
      <w:tr w:rsidR="0094484B" w14:paraId="26FEDC2C" w14:textId="77777777" w:rsidTr="0094484B">
        <w:tc>
          <w:tcPr>
            <w:tcW w:w="9576" w:type="dxa"/>
            <w:gridSpan w:val="6"/>
            <w:shd w:val="clear" w:color="auto" w:fill="8DB3E2" w:themeFill="text2" w:themeFillTint="66"/>
          </w:tcPr>
          <w:p w14:paraId="19AD4363" w14:textId="77777777" w:rsidR="0094484B" w:rsidRDefault="000E2CD3" w:rsidP="00176A04">
            <w:r>
              <w:t xml:space="preserve">Check the </w:t>
            </w:r>
            <w:proofErr w:type="spellStart"/>
            <w:r>
              <w:t>CheckBox</w:t>
            </w:r>
            <w:proofErr w:type="spellEnd"/>
            <w:r w:rsidR="0094484B">
              <w:t xml:space="preserve"> most appropriate test area(s) concerning the reported issue:</w:t>
            </w:r>
          </w:p>
        </w:tc>
      </w:tr>
      <w:tr w:rsidR="005C4DF9" w14:paraId="5028FA7A" w14:textId="77777777" w:rsidTr="005C4DF9">
        <w:tc>
          <w:tcPr>
            <w:tcW w:w="1915" w:type="dxa"/>
            <w:vMerge w:val="restart"/>
          </w:tcPr>
          <w:p w14:paraId="1A514819" w14:textId="77777777" w:rsidR="005C4DF9" w:rsidRDefault="005C4DF9" w:rsidP="00176A04">
            <w:r>
              <w:t>Test Area</w:t>
            </w:r>
          </w:p>
        </w:tc>
        <w:tc>
          <w:tcPr>
            <w:tcW w:w="1915" w:type="dxa"/>
            <w:gridSpan w:val="2"/>
          </w:tcPr>
          <w:p w14:paraId="3B479ED4" w14:textId="77777777" w:rsidR="005C4DF9" w:rsidRDefault="00000000" w:rsidP="00176A04">
            <w:sdt>
              <w:sdtPr>
                <w:id w:val="-354113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D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DF9">
              <w:t>SCL</w:t>
            </w:r>
          </w:p>
        </w:tc>
        <w:tc>
          <w:tcPr>
            <w:tcW w:w="1915" w:type="dxa"/>
          </w:tcPr>
          <w:p w14:paraId="45A50A40" w14:textId="1109E559" w:rsidR="005C4DF9" w:rsidRDefault="00000000" w:rsidP="00176A04">
            <w:sdt>
              <w:sdtPr>
                <w:id w:val="-50867170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B4A67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5C4DF9">
              <w:t>Client/Server</w:t>
            </w:r>
          </w:p>
        </w:tc>
        <w:tc>
          <w:tcPr>
            <w:tcW w:w="1915" w:type="dxa"/>
          </w:tcPr>
          <w:p w14:paraId="67870DEB" w14:textId="77777777" w:rsidR="005C4DF9" w:rsidRDefault="00000000" w:rsidP="00176A04">
            <w:sdt>
              <w:sdtPr>
                <w:id w:val="1352910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D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DF9">
              <w:t xml:space="preserve"> GOOSE</w:t>
            </w:r>
          </w:p>
        </w:tc>
        <w:tc>
          <w:tcPr>
            <w:tcW w:w="1916" w:type="dxa"/>
          </w:tcPr>
          <w:p w14:paraId="432DD3F3" w14:textId="77777777" w:rsidR="005C4DF9" w:rsidRDefault="00000000" w:rsidP="00176A04">
            <w:sdt>
              <w:sdtPr>
                <w:id w:val="167755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D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DF9">
              <w:t>SV</w:t>
            </w:r>
          </w:p>
        </w:tc>
      </w:tr>
      <w:tr w:rsidR="005C4DF9" w14:paraId="5D0E3DD6" w14:textId="77777777" w:rsidTr="005C4DF9">
        <w:tc>
          <w:tcPr>
            <w:tcW w:w="1915" w:type="dxa"/>
            <w:vMerge/>
          </w:tcPr>
          <w:p w14:paraId="4F1DF50F" w14:textId="77777777" w:rsidR="005C4DF9" w:rsidRDefault="005C4DF9" w:rsidP="00176A04"/>
        </w:tc>
        <w:tc>
          <w:tcPr>
            <w:tcW w:w="1915" w:type="dxa"/>
            <w:gridSpan w:val="2"/>
          </w:tcPr>
          <w:p w14:paraId="4B4F1904" w14:textId="77777777" w:rsidR="005C4DF9" w:rsidRDefault="00000000" w:rsidP="00176A04">
            <w:sdt>
              <w:sdtPr>
                <w:id w:val="-383020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D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DF9">
              <w:t>R-GOOSE</w:t>
            </w:r>
          </w:p>
        </w:tc>
        <w:tc>
          <w:tcPr>
            <w:tcW w:w="1915" w:type="dxa"/>
          </w:tcPr>
          <w:p w14:paraId="347F7CC1" w14:textId="77777777" w:rsidR="005C4DF9" w:rsidRDefault="00000000" w:rsidP="00176A04">
            <w:sdt>
              <w:sdtPr>
                <w:id w:val="144243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D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DF9">
              <w:t>Security</w:t>
            </w:r>
          </w:p>
        </w:tc>
        <w:tc>
          <w:tcPr>
            <w:tcW w:w="1915" w:type="dxa"/>
          </w:tcPr>
          <w:p w14:paraId="19E1CAD6" w14:textId="77777777" w:rsidR="005C4DF9" w:rsidRDefault="00000000" w:rsidP="00176A04">
            <w:sdt>
              <w:sdtPr>
                <w:id w:val="-180667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D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DF9">
              <w:t>PRP/HSR</w:t>
            </w:r>
          </w:p>
        </w:tc>
        <w:tc>
          <w:tcPr>
            <w:tcW w:w="1916" w:type="dxa"/>
          </w:tcPr>
          <w:p w14:paraId="062F3B9A" w14:textId="050F4EE0" w:rsidR="005C4DF9" w:rsidRDefault="0094484B" w:rsidP="0094484B">
            <w:r>
              <w:t xml:space="preserve"> </w:t>
            </w:r>
            <w:sdt>
              <w:sdtPr>
                <w:id w:val="286135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E4193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roofErr w:type="spellStart"/>
            <w:r>
              <w:t>TimeSync</w:t>
            </w:r>
            <w:proofErr w:type="spellEnd"/>
          </w:p>
        </w:tc>
      </w:tr>
      <w:tr w:rsidR="005C4DF9" w14:paraId="3D9627D3" w14:textId="77777777" w:rsidTr="0094484B">
        <w:trPr>
          <w:trHeight w:val="323"/>
        </w:trPr>
        <w:tc>
          <w:tcPr>
            <w:tcW w:w="1915" w:type="dxa"/>
            <w:vMerge/>
          </w:tcPr>
          <w:p w14:paraId="0667321B" w14:textId="77777777" w:rsidR="005C4DF9" w:rsidRDefault="005C4DF9" w:rsidP="00176A04"/>
        </w:tc>
        <w:tc>
          <w:tcPr>
            <w:tcW w:w="1915" w:type="dxa"/>
            <w:gridSpan w:val="2"/>
          </w:tcPr>
          <w:p w14:paraId="3FF9F6D9" w14:textId="348CBE00" w:rsidR="005C4DF9" w:rsidRDefault="00000000" w:rsidP="00176A04">
            <w:sdt>
              <w:sdtPr>
                <w:id w:val="-643347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6C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D6CD6">
              <w:t>Maintenance /</w:t>
            </w:r>
            <w:r w:rsidR="00CD6CD6">
              <w:br/>
              <w:t xml:space="preserve">    Isolation</w:t>
            </w:r>
          </w:p>
        </w:tc>
        <w:tc>
          <w:tcPr>
            <w:tcW w:w="1915" w:type="dxa"/>
          </w:tcPr>
          <w:p w14:paraId="737FAFC8" w14:textId="726E5931" w:rsidR="005C4DF9" w:rsidRDefault="00000000" w:rsidP="00176A04">
            <w:sdt>
              <w:sdtPr>
                <w:id w:val="445501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6C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D6CD6">
              <w:t>Infrastructure</w:t>
            </w:r>
          </w:p>
        </w:tc>
        <w:tc>
          <w:tcPr>
            <w:tcW w:w="1915" w:type="dxa"/>
          </w:tcPr>
          <w:p w14:paraId="04877A67" w14:textId="77777777" w:rsidR="005C4DF9" w:rsidRDefault="005C4DF9" w:rsidP="00176A04"/>
        </w:tc>
        <w:tc>
          <w:tcPr>
            <w:tcW w:w="1916" w:type="dxa"/>
          </w:tcPr>
          <w:p w14:paraId="5C6F86E0" w14:textId="77777777" w:rsidR="005C4DF9" w:rsidRDefault="005C4DF9" w:rsidP="00176A04"/>
        </w:tc>
      </w:tr>
      <w:tr w:rsidR="0094484B" w14:paraId="63F79CBC" w14:textId="77777777" w:rsidTr="0094484B">
        <w:tc>
          <w:tcPr>
            <w:tcW w:w="9576" w:type="dxa"/>
            <w:gridSpan w:val="6"/>
            <w:shd w:val="clear" w:color="auto" w:fill="8DB3E2" w:themeFill="text2" w:themeFillTint="66"/>
          </w:tcPr>
          <w:p w14:paraId="4482AB6F" w14:textId="77777777" w:rsidR="0094484B" w:rsidRDefault="000E2CD3" w:rsidP="00176A04">
            <w:r>
              <w:t xml:space="preserve">Check the </w:t>
            </w:r>
            <w:proofErr w:type="spellStart"/>
            <w:r>
              <w:t>CheckBox</w:t>
            </w:r>
            <w:proofErr w:type="spellEnd"/>
            <w:r>
              <w:t xml:space="preserve"> regarding </w:t>
            </w:r>
            <w:r w:rsidR="0094484B">
              <w:t>the general classification of the issue:</w:t>
            </w:r>
          </w:p>
        </w:tc>
      </w:tr>
      <w:tr w:rsidR="0094484B" w14:paraId="4A991297" w14:textId="77777777" w:rsidTr="005C4DF9">
        <w:tc>
          <w:tcPr>
            <w:tcW w:w="1915" w:type="dxa"/>
          </w:tcPr>
          <w:p w14:paraId="2D44C937" w14:textId="77777777" w:rsidR="0094484B" w:rsidRDefault="0094484B" w:rsidP="00176A04">
            <w:r>
              <w:t>Type of issue:</w:t>
            </w:r>
          </w:p>
        </w:tc>
        <w:tc>
          <w:tcPr>
            <w:tcW w:w="1915" w:type="dxa"/>
            <w:gridSpan w:val="2"/>
          </w:tcPr>
          <w:p w14:paraId="42E8128E" w14:textId="77777777" w:rsidR="0094484B" w:rsidRDefault="0094484B" w:rsidP="00176A04">
            <w:r>
              <w:t xml:space="preserve"> </w:t>
            </w:r>
            <w:sdt>
              <w:sdtPr>
                <w:id w:val="-1989160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Test Case</w:t>
            </w:r>
          </w:p>
        </w:tc>
        <w:tc>
          <w:tcPr>
            <w:tcW w:w="1915" w:type="dxa"/>
          </w:tcPr>
          <w:p w14:paraId="5C1CA7AD" w14:textId="77777777" w:rsidR="0094484B" w:rsidRDefault="00000000" w:rsidP="00176A04">
            <w:sdt>
              <w:sdtPr>
                <w:id w:val="1867018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484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4484B">
              <w:t>Standard</w:t>
            </w:r>
          </w:p>
        </w:tc>
        <w:tc>
          <w:tcPr>
            <w:tcW w:w="1915" w:type="dxa"/>
          </w:tcPr>
          <w:p w14:paraId="52598CBC" w14:textId="5461686D" w:rsidR="0094484B" w:rsidRDefault="00000000" w:rsidP="00176A04">
            <w:sdt>
              <w:sdtPr>
                <w:id w:val="859250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6C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4484B">
              <w:t>General</w:t>
            </w:r>
          </w:p>
        </w:tc>
        <w:tc>
          <w:tcPr>
            <w:tcW w:w="1916" w:type="dxa"/>
          </w:tcPr>
          <w:p w14:paraId="5078EFEC" w14:textId="77777777" w:rsidR="0094484B" w:rsidRDefault="00000000" w:rsidP="00176A04">
            <w:sdt>
              <w:sdtPr>
                <w:id w:val="-998103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484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4484B">
              <w:t>Unknown</w:t>
            </w:r>
          </w:p>
        </w:tc>
      </w:tr>
      <w:tr w:rsidR="00DA508B" w14:paraId="3EE7A398" w14:textId="77777777" w:rsidTr="00DA508B">
        <w:tc>
          <w:tcPr>
            <w:tcW w:w="9576" w:type="dxa"/>
            <w:gridSpan w:val="6"/>
            <w:shd w:val="clear" w:color="auto" w:fill="8DB3E2" w:themeFill="text2" w:themeFillTint="66"/>
          </w:tcPr>
          <w:p w14:paraId="6D6B0D3C" w14:textId="77777777" w:rsidR="00DA508B" w:rsidRDefault="00DA508B" w:rsidP="00176A04">
            <w:r>
              <w:t>Problem Statement (type into the following cell):</w:t>
            </w:r>
          </w:p>
        </w:tc>
      </w:tr>
      <w:tr w:rsidR="00DA508B" w14:paraId="66CEAF3C" w14:textId="77777777" w:rsidTr="00DA508B">
        <w:trPr>
          <w:trHeight w:val="4032"/>
        </w:trPr>
        <w:tc>
          <w:tcPr>
            <w:tcW w:w="9576" w:type="dxa"/>
            <w:gridSpan w:val="6"/>
          </w:tcPr>
          <w:p w14:paraId="73A37838" w14:textId="2B3CA8C0" w:rsidR="00E41933" w:rsidRDefault="00E41933" w:rsidP="00E41933">
            <w:pPr>
              <w:rPr>
                <w:lang w:val="en-CA"/>
              </w:rPr>
            </w:pPr>
            <w:r>
              <w:rPr>
                <w:lang w:val="en-CA"/>
              </w:rPr>
              <w:t xml:space="preserve">IEC 61850-6 SICS entry I24 mandates that client/server devices shall be configured with SNTP master via the SCD file.  During the IOP I noticed no device does support this.  Maybe because many devices were using PTP. </w:t>
            </w:r>
          </w:p>
          <w:p w14:paraId="256C23CF" w14:textId="40A67C30" w:rsidR="00E41933" w:rsidRDefault="00E41933" w:rsidP="00E41933">
            <w:pPr>
              <w:rPr>
                <w:lang w:val="en-CA"/>
              </w:rPr>
            </w:pPr>
          </w:p>
          <w:p w14:paraId="4DF71BEC" w14:textId="36488C55" w:rsidR="00E41933" w:rsidRDefault="00E41933" w:rsidP="00E41933">
            <w:pPr>
              <w:rPr>
                <w:lang w:val="en-CA"/>
              </w:rPr>
            </w:pPr>
            <w:r>
              <w:rPr>
                <w:noProof/>
              </w:rPr>
              <w:drawing>
                <wp:inline distT="0" distB="0" distL="0" distR="0" wp14:anchorId="183C727F" wp14:editId="685D8D70">
                  <wp:extent cx="5272216" cy="487680"/>
                  <wp:effectExtent l="0" t="0" r="508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9788" cy="491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AA9667" w14:textId="48DDC369" w:rsidR="00E41933" w:rsidRPr="00E41933" w:rsidRDefault="00E41933" w:rsidP="00E41933">
            <w:pPr>
              <w:pStyle w:val="TABLE-cell"/>
              <w:spacing w:before="80"/>
              <w:rPr>
                <w:rFonts w:cs="Arial"/>
                <w:szCs w:val="16"/>
                <w:lang w:val="en-US" w:eastAsia="en-US"/>
              </w:rPr>
            </w:pPr>
            <w:r>
              <w:rPr>
                <w:rFonts w:cs="Arial"/>
                <w:szCs w:val="16"/>
                <w:lang w:val="en-US" w:eastAsia="en-US"/>
              </w:rPr>
              <w:t xml:space="preserve">      </w:t>
            </w:r>
            <w:r w:rsidRPr="00E41933">
              <w:rPr>
                <w:rFonts w:cs="Arial"/>
                <w:szCs w:val="16"/>
                <w:lang w:val="en-US" w:eastAsia="en-US"/>
              </w:rPr>
              <w:t>C1</w:t>
            </w:r>
            <w:r w:rsidRPr="00E41933">
              <w:rPr>
                <w:rFonts w:cs="Arial"/>
                <w:szCs w:val="16"/>
                <w:lang w:val="en-US" w:eastAsia="en-US"/>
              </w:rPr>
              <w:t> </w:t>
            </w:r>
            <w:r w:rsidRPr="00E41933">
              <w:rPr>
                <w:rFonts w:cs="Arial"/>
                <w:szCs w:val="16"/>
                <w:lang w:val="en-US" w:eastAsia="en-US"/>
              </w:rPr>
              <w:t>Mandatory, if the IED can receive data from other IEDs, i.e. be either client or subscriber.</w:t>
            </w:r>
          </w:p>
          <w:p w14:paraId="21CFF743" w14:textId="77777777" w:rsidR="00E41933" w:rsidRPr="00E41933" w:rsidRDefault="00E41933" w:rsidP="00E41933"/>
          <w:p w14:paraId="016D594D" w14:textId="77777777" w:rsidR="00E41933" w:rsidRDefault="00E41933" w:rsidP="00E41933">
            <w:pPr>
              <w:rPr>
                <w:lang w:val="en-CA"/>
              </w:rPr>
            </w:pPr>
          </w:p>
          <w:p w14:paraId="7C0094A3" w14:textId="1ED2F0B0" w:rsidR="00BB4A67" w:rsidRPr="00BB4A67" w:rsidRDefault="00E41933" w:rsidP="00E41933">
            <w:pPr>
              <w:rPr>
                <w:lang w:val="en-CA"/>
              </w:rPr>
            </w:pPr>
            <w:r>
              <w:rPr>
                <w:lang w:val="en-CA"/>
              </w:rPr>
              <w:t xml:space="preserve">IEC WG10 need to consider to make this an optional feature (raise a tissue). Or add a test at the next IOP and/or add a conformance test case. </w:t>
            </w:r>
            <w:r w:rsidR="004F1778">
              <w:rPr>
                <w:lang w:val="en-CA"/>
              </w:rPr>
              <w:br/>
            </w:r>
            <w:r w:rsidR="004F1778">
              <w:rPr>
                <w:lang w:val="en-CA"/>
              </w:rPr>
              <w:br/>
            </w:r>
          </w:p>
          <w:p w14:paraId="78F2C059" w14:textId="77777777" w:rsidR="00BB4A67" w:rsidRDefault="00BB4A67" w:rsidP="00CD6CD6">
            <w:pPr>
              <w:rPr>
                <w:lang w:val="en-CA"/>
              </w:rPr>
            </w:pPr>
          </w:p>
          <w:p w14:paraId="6167D120" w14:textId="5B0495DD" w:rsidR="00BB4A67" w:rsidRPr="00C67C9A" w:rsidRDefault="00BB4A67" w:rsidP="00CD6CD6">
            <w:pPr>
              <w:rPr>
                <w:lang w:val="en-CA"/>
              </w:rPr>
            </w:pPr>
          </w:p>
        </w:tc>
      </w:tr>
    </w:tbl>
    <w:p w14:paraId="22257F3E" w14:textId="77777777" w:rsidR="00176A04" w:rsidRDefault="00176A04" w:rsidP="00176A0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915"/>
        <w:gridCol w:w="238"/>
        <w:gridCol w:w="1677"/>
        <w:gridCol w:w="1915"/>
        <w:gridCol w:w="1916"/>
      </w:tblGrid>
      <w:tr w:rsidR="00DA508B" w14:paraId="79305DC9" w14:textId="77777777" w:rsidTr="00A8006D">
        <w:tc>
          <w:tcPr>
            <w:tcW w:w="9576" w:type="dxa"/>
            <w:gridSpan w:val="6"/>
            <w:shd w:val="clear" w:color="auto" w:fill="8DB3E2" w:themeFill="text2" w:themeFillTint="66"/>
          </w:tcPr>
          <w:p w14:paraId="138F3D53" w14:textId="77777777" w:rsidR="00DA508B" w:rsidRDefault="00DA508B" w:rsidP="00DA508B">
            <w:r>
              <w:t>To be filled out during Group Problem Review:</w:t>
            </w:r>
          </w:p>
        </w:tc>
      </w:tr>
      <w:tr w:rsidR="00DA508B" w14:paraId="1B6F4D53" w14:textId="77777777" w:rsidTr="00A8006D">
        <w:tc>
          <w:tcPr>
            <w:tcW w:w="9576" w:type="dxa"/>
            <w:gridSpan w:val="6"/>
            <w:shd w:val="clear" w:color="auto" w:fill="8DB3E2" w:themeFill="text2" w:themeFillTint="66"/>
          </w:tcPr>
          <w:p w14:paraId="4F8AD08B" w14:textId="77777777" w:rsidR="00DA508B" w:rsidRDefault="00DA508B" w:rsidP="00DA508B">
            <w:r>
              <w:t xml:space="preserve">Check the </w:t>
            </w:r>
            <w:proofErr w:type="spellStart"/>
            <w:r>
              <w:t>CheckBox</w:t>
            </w:r>
            <w:proofErr w:type="spellEnd"/>
            <w:r>
              <w:t xml:space="preserve"> most appropriate problem category:</w:t>
            </w:r>
          </w:p>
        </w:tc>
      </w:tr>
      <w:tr w:rsidR="00DA508B" w14:paraId="4F3A1DAF" w14:textId="77777777" w:rsidTr="00A8006D">
        <w:tc>
          <w:tcPr>
            <w:tcW w:w="1915" w:type="dxa"/>
            <w:vMerge w:val="restart"/>
          </w:tcPr>
          <w:p w14:paraId="17F6210D" w14:textId="77777777" w:rsidR="00DA508B" w:rsidRDefault="00DA508B" w:rsidP="00A8006D">
            <w:r>
              <w:t>Problem with:</w:t>
            </w:r>
          </w:p>
        </w:tc>
        <w:tc>
          <w:tcPr>
            <w:tcW w:w="1915" w:type="dxa"/>
          </w:tcPr>
          <w:p w14:paraId="585EB687" w14:textId="0792DAD3" w:rsidR="00DA508B" w:rsidRDefault="00000000" w:rsidP="00A8006D">
            <w:sdt>
              <w:sdtPr>
                <w:id w:val="1301111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6C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A508B">
              <w:t>Implementation</w:t>
            </w:r>
          </w:p>
        </w:tc>
        <w:tc>
          <w:tcPr>
            <w:tcW w:w="1915" w:type="dxa"/>
            <w:gridSpan w:val="2"/>
          </w:tcPr>
          <w:p w14:paraId="448D4BD5" w14:textId="6EBA90F0" w:rsidR="00DA508B" w:rsidRDefault="00000000" w:rsidP="00DA508B">
            <w:sdt>
              <w:sdtPr>
                <w:id w:val="-15179956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C3EE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A508B">
              <w:t>Standards</w:t>
            </w:r>
          </w:p>
        </w:tc>
        <w:tc>
          <w:tcPr>
            <w:tcW w:w="1915" w:type="dxa"/>
          </w:tcPr>
          <w:p w14:paraId="7BA30EB4" w14:textId="77777777" w:rsidR="00DA508B" w:rsidRDefault="00000000" w:rsidP="00DA508B">
            <w:sdt>
              <w:sdtPr>
                <w:id w:val="-1263150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508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A508B">
              <w:t xml:space="preserve"> </w:t>
            </w:r>
            <w:proofErr w:type="spellStart"/>
            <w:r w:rsidR="00DA508B">
              <w:t>TestCase</w:t>
            </w:r>
            <w:proofErr w:type="spellEnd"/>
          </w:p>
        </w:tc>
        <w:tc>
          <w:tcPr>
            <w:tcW w:w="1916" w:type="dxa"/>
          </w:tcPr>
          <w:p w14:paraId="397817E9" w14:textId="77777777" w:rsidR="00DA508B" w:rsidRDefault="00000000" w:rsidP="00A8006D">
            <w:sdt>
              <w:sdtPr>
                <w:id w:val="1475099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508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A508B">
              <w:t>Interpretation</w:t>
            </w:r>
          </w:p>
        </w:tc>
      </w:tr>
      <w:tr w:rsidR="00DA508B" w14:paraId="438ED7A6" w14:textId="77777777" w:rsidTr="00A8006D">
        <w:tc>
          <w:tcPr>
            <w:tcW w:w="1915" w:type="dxa"/>
            <w:vMerge/>
          </w:tcPr>
          <w:p w14:paraId="0391ACD4" w14:textId="77777777" w:rsidR="00DA508B" w:rsidRDefault="00DA508B" w:rsidP="00A8006D"/>
        </w:tc>
        <w:tc>
          <w:tcPr>
            <w:tcW w:w="1915" w:type="dxa"/>
          </w:tcPr>
          <w:p w14:paraId="069FE3DC" w14:textId="77777777" w:rsidR="00DA508B" w:rsidRDefault="00000000" w:rsidP="00DA508B">
            <w:sdt>
              <w:sdtPr>
                <w:id w:val="-109981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508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A508B">
              <w:t>Other</w:t>
            </w:r>
          </w:p>
        </w:tc>
        <w:tc>
          <w:tcPr>
            <w:tcW w:w="1915" w:type="dxa"/>
            <w:gridSpan w:val="2"/>
          </w:tcPr>
          <w:p w14:paraId="3EF53428" w14:textId="77777777" w:rsidR="00DA508B" w:rsidRDefault="00DA508B" w:rsidP="00A8006D"/>
        </w:tc>
        <w:tc>
          <w:tcPr>
            <w:tcW w:w="1915" w:type="dxa"/>
          </w:tcPr>
          <w:p w14:paraId="5FDEB613" w14:textId="77777777" w:rsidR="00DA508B" w:rsidRDefault="00DA508B" w:rsidP="00A8006D"/>
        </w:tc>
        <w:tc>
          <w:tcPr>
            <w:tcW w:w="1916" w:type="dxa"/>
          </w:tcPr>
          <w:p w14:paraId="7DFBE50B" w14:textId="77777777" w:rsidR="00DA508B" w:rsidRDefault="00DA508B" w:rsidP="00A8006D"/>
        </w:tc>
      </w:tr>
      <w:tr w:rsidR="00DA508B" w14:paraId="5E47A9F3" w14:textId="77777777" w:rsidTr="00A8006D">
        <w:trPr>
          <w:trHeight w:val="323"/>
        </w:trPr>
        <w:tc>
          <w:tcPr>
            <w:tcW w:w="1915" w:type="dxa"/>
            <w:vMerge/>
          </w:tcPr>
          <w:p w14:paraId="59F3D07F" w14:textId="77777777" w:rsidR="00DA508B" w:rsidRDefault="00DA508B" w:rsidP="00A8006D"/>
        </w:tc>
        <w:tc>
          <w:tcPr>
            <w:tcW w:w="1915" w:type="dxa"/>
          </w:tcPr>
          <w:p w14:paraId="79928621" w14:textId="77777777" w:rsidR="00DA508B" w:rsidRDefault="00DA508B" w:rsidP="00A8006D"/>
        </w:tc>
        <w:tc>
          <w:tcPr>
            <w:tcW w:w="1915" w:type="dxa"/>
            <w:gridSpan w:val="2"/>
          </w:tcPr>
          <w:p w14:paraId="053092B5" w14:textId="77777777" w:rsidR="00DA508B" w:rsidRDefault="00DA508B" w:rsidP="00A8006D"/>
        </w:tc>
        <w:tc>
          <w:tcPr>
            <w:tcW w:w="1915" w:type="dxa"/>
          </w:tcPr>
          <w:p w14:paraId="3378E0D4" w14:textId="77777777" w:rsidR="00DA508B" w:rsidRDefault="00DA508B" w:rsidP="00A8006D"/>
        </w:tc>
        <w:tc>
          <w:tcPr>
            <w:tcW w:w="1916" w:type="dxa"/>
          </w:tcPr>
          <w:p w14:paraId="3F55EBE6" w14:textId="77777777" w:rsidR="00DA508B" w:rsidRDefault="00DA508B" w:rsidP="00A8006D"/>
        </w:tc>
      </w:tr>
      <w:tr w:rsidR="00DA508B" w14:paraId="520C0A94" w14:textId="77777777" w:rsidTr="00A8006D">
        <w:tc>
          <w:tcPr>
            <w:tcW w:w="9576" w:type="dxa"/>
            <w:gridSpan w:val="6"/>
            <w:shd w:val="clear" w:color="auto" w:fill="8DB3E2" w:themeFill="text2" w:themeFillTint="66"/>
          </w:tcPr>
          <w:p w14:paraId="7E4FAF7B" w14:textId="77777777" w:rsidR="00DA508B" w:rsidRDefault="00DA508B" w:rsidP="00A8006D">
            <w:r>
              <w:t xml:space="preserve">Check the </w:t>
            </w:r>
            <w:proofErr w:type="spellStart"/>
            <w:r>
              <w:t>CheckBox</w:t>
            </w:r>
            <w:proofErr w:type="spellEnd"/>
            <w:r>
              <w:t xml:space="preserve"> regarding the general classification of the issue:</w:t>
            </w:r>
          </w:p>
        </w:tc>
      </w:tr>
      <w:tr w:rsidR="00DA508B" w14:paraId="4B8D4613" w14:textId="77777777" w:rsidTr="00DA508B">
        <w:tc>
          <w:tcPr>
            <w:tcW w:w="1915" w:type="dxa"/>
          </w:tcPr>
          <w:p w14:paraId="32FEA436" w14:textId="77777777" w:rsidR="00DA508B" w:rsidRDefault="00DA508B" w:rsidP="00A8006D">
            <w:r>
              <w:t>Solution</w:t>
            </w:r>
          </w:p>
        </w:tc>
        <w:tc>
          <w:tcPr>
            <w:tcW w:w="2153" w:type="dxa"/>
            <w:gridSpan w:val="2"/>
          </w:tcPr>
          <w:p w14:paraId="6DEE7A4A" w14:textId="77777777" w:rsidR="00DA508B" w:rsidRDefault="00DA508B" w:rsidP="00DA508B">
            <w:r>
              <w:t xml:space="preserve"> </w:t>
            </w:r>
            <w:sdt>
              <w:sdtPr>
                <w:id w:val="402646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Refer to Standards</w:t>
            </w:r>
          </w:p>
        </w:tc>
        <w:tc>
          <w:tcPr>
            <w:tcW w:w="1677" w:type="dxa"/>
          </w:tcPr>
          <w:p w14:paraId="70D65E71" w14:textId="77777777" w:rsidR="00DA508B" w:rsidRDefault="00000000" w:rsidP="00DA508B">
            <w:sdt>
              <w:sdtPr>
                <w:id w:val="-862824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508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A508B">
              <w:t>See Below</w:t>
            </w:r>
          </w:p>
        </w:tc>
        <w:tc>
          <w:tcPr>
            <w:tcW w:w="1915" w:type="dxa"/>
          </w:tcPr>
          <w:p w14:paraId="6AF2151A" w14:textId="77777777" w:rsidR="00DA508B" w:rsidRDefault="00DA508B" w:rsidP="00A8006D"/>
        </w:tc>
        <w:tc>
          <w:tcPr>
            <w:tcW w:w="1916" w:type="dxa"/>
          </w:tcPr>
          <w:p w14:paraId="6420709E" w14:textId="77777777" w:rsidR="00DA508B" w:rsidRDefault="00DA508B" w:rsidP="00A8006D"/>
        </w:tc>
      </w:tr>
      <w:tr w:rsidR="00DA508B" w14:paraId="1B75DB1F" w14:textId="77777777" w:rsidTr="00A8006D">
        <w:tc>
          <w:tcPr>
            <w:tcW w:w="9576" w:type="dxa"/>
            <w:gridSpan w:val="6"/>
            <w:shd w:val="clear" w:color="auto" w:fill="8DB3E2" w:themeFill="text2" w:themeFillTint="66"/>
          </w:tcPr>
          <w:p w14:paraId="05C6173B" w14:textId="77777777" w:rsidR="00DA508B" w:rsidRDefault="00DA508B" w:rsidP="00A8006D">
            <w:r>
              <w:t>Proposed Solution (type into the following cell):</w:t>
            </w:r>
          </w:p>
        </w:tc>
      </w:tr>
      <w:tr w:rsidR="00DA508B" w14:paraId="7E5E858E" w14:textId="77777777" w:rsidTr="00DA508B">
        <w:trPr>
          <w:trHeight w:val="2880"/>
        </w:trPr>
        <w:tc>
          <w:tcPr>
            <w:tcW w:w="9576" w:type="dxa"/>
            <w:gridSpan w:val="6"/>
            <w:shd w:val="clear" w:color="auto" w:fill="auto"/>
          </w:tcPr>
          <w:p w14:paraId="7D6690B1" w14:textId="7E24C09D" w:rsidR="00DA508B" w:rsidRDefault="007C3EE3" w:rsidP="00A8006D">
            <w:r>
              <w:t>Refer to User Feedback.</w:t>
            </w:r>
            <w:r w:rsidR="00501393">
              <w:t xml:space="preserve"> May need to extend SCL to allow PTP domain configuration.</w:t>
            </w:r>
          </w:p>
          <w:p w14:paraId="73FD6732" w14:textId="77777777" w:rsidR="007C3EE3" w:rsidRDefault="007C3EE3" w:rsidP="00A8006D"/>
          <w:p w14:paraId="12592192" w14:textId="77777777" w:rsidR="007C3EE3" w:rsidRDefault="00501393" w:rsidP="00A8006D">
            <w:r>
              <w:t>Also, may n</w:t>
            </w:r>
            <w:r w:rsidR="007C3EE3">
              <w:t>eed to revise text of I24 to allow PTP which does not require a communication address.</w:t>
            </w:r>
          </w:p>
          <w:p w14:paraId="6B6818FD" w14:textId="77777777" w:rsidR="00501393" w:rsidRDefault="00501393" w:rsidP="00A8006D"/>
          <w:p w14:paraId="1363FFF1" w14:textId="7F3E93C7" w:rsidR="00501393" w:rsidRDefault="00501393" w:rsidP="00A8006D">
            <w:r>
              <w:t xml:space="preserve">Need to evaluate c1’s text. </w:t>
            </w:r>
          </w:p>
        </w:tc>
      </w:tr>
    </w:tbl>
    <w:p w14:paraId="6649C582" w14:textId="4BAD48BE" w:rsidR="00A91DD0" w:rsidRPr="00176A04" w:rsidRDefault="0094484B" w:rsidP="00176A04">
      <w:r>
        <w:t>Note that the f</w:t>
      </w:r>
      <w:r w:rsidR="00176A04">
        <w:t xml:space="preserve">ile needs to be named:  </w:t>
      </w:r>
      <w:r w:rsidR="00106DDC">
        <w:t>&lt;</w:t>
      </w:r>
      <w:proofErr w:type="spellStart"/>
      <w:r w:rsidR="00106DDC">
        <w:t>DateTime</w:t>
      </w:r>
      <w:proofErr w:type="spellEnd"/>
      <w:r w:rsidR="00106DDC">
        <w:t>&gt;._</w:t>
      </w:r>
      <w:r w:rsidR="00176A04">
        <w:t>&lt;Test Area&gt;_&lt;Witness&gt;_&lt;Test Case&gt;.docx.</w:t>
      </w:r>
      <w:r w:rsidR="00106DDC">
        <w:br/>
        <w:t>&lt;</w:t>
      </w:r>
      <w:proofErr w:type="spellStart"/>
      <w:r w:rsidR="00106DDC">
        <w:t>DateTime</w:t>
      </w:r>
      <w:proofErr w:type="spellEnd"/>
      <w:r w:rsidR="00106DDC">
        <w:t xml:space="preserve">&gt; should be of format </w:t>
      </w:r>
      <w:r w:rsidR="001B4DA7">
        <w:t>202207</w:t>
      </w:r>
      <w:r w:rsidR="00106DDC">
        <w:t xml:space="preserve">ddhhmm </w:t>
      </w:r>
      <w:r w:rsidR="00584C30">
        <w:t xml:space="preserve"> (</w:t>
      </w:r>
      <w:proofErr w:type="spellStart"/>
      <w:r w:rsidR="00106DDC">
        <w:t>hhmm</w:t>
      </w:r>
      <w:proofErr w:type="spellEnd"/>
      <w:r w:rsidR="00106DDC">
        <w:t xml:space="preserve"> in 24 hour time</w:t>
      </w:r>
      <w:r w:rsidR="00584C30">
        <w:t>)</w:t>
      </w:r>
      <w:r w:rsidR="00106DDC">
        <w:t>.</w:t>
      </w:r>
      <w:r w:rsidR="00106DDC">
        <w:br/>
      </w:r>
      <w:r w:rsidR="00106DDC">
        <w:lastRenderedPageBreak/>
        <w:t xml:space="preserve">Upload filled out document into: </w:t>
      </w:r>
      <w:r w:rsidR="00A91DD0">
        <w:t>[UCAIug Box]/IEC61850 IOP/..Restricted Information/Problem Reports/reported</w:t>
      </w:r>
      <w:r w:rsidR="00A91DD0">
        <w:br/>
        <w:t>(</w:t>
      </w:r>
      <w:hyperlink r:id="rId11" w:history="1">
        <w:r w:rsidR="00A91DD0" w:rsidRPr="0025063A">
          <w:rPr>
            <w:rStyle w:val="Hyperlink"/>
          </w:rPr>
          <w:t>https://app.box.com/folder/166086762694</w:t>
        </w:r>
      </w:hyperlink>
      <w:r w:rsidR="00A91DD0">
        <w:t>)</w:t>
      </w:r>
    </w:p>
    <w:sectPr w:rsidR="00A91DD0" w:rsidRPr="00176A04" w:rsidSect="00DA50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FA9A1" w14:textId="77777777" w:rsidR="0051573F" w:rsidRDefault="0051573F" w:rsidP="00FD7AF2">
      <w:pPr>
        <w:spacing w:after="0" w:line="240" w:lineRule="auto"/>
      </w:pPr>
      <w:r>
        <w:separator/>
      </w:r>
    </w:p>
  </w:endnote>
  <w:endnote w:type="continuationSeparator" w:id="0">
    <w:p w14:paraId="473817AD" w14:textId="77777777" w:rsidR="0051573F" w:rsidRDefault="0051573F" w:rsidP="00FD7A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9BE56" w14:textId="77777777" w:rsidR="0051573F" w:rsidRDefault="0051573F" w:rsidP="00FD7AF2">
      <w:pPr>
        <w:spacing w:after="0" w:line="240" w:lineRule="auto"/>
      </w:pPr>
      <w:r>
        <w:separator/>
      </w:r>
    </w:p>
  </w:footnote>
  <w:footnote w:type="continuationSeparator" w:id="0">
    <w:p w14:paraId="5FA12457" w14:textId="77777777" w:rsidR="0051573F" w:rsidRDefault="0051573F" w:rsidP="00FD7A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65FC3"/>
    <w:multiLevelType w:val="hybridMultilevel"/>
    <w:tmpl w:val="1BE8054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9F6173"/>
    <w:multiLevelType w:val="hybridMultilevel"/>
    <w:tmpl w:val="8932DC64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8032924">
    <w:abstractNumId w:val="1"/>
  </w:num>
  <w:num w:numId="2" w16cid:durableId="4202181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zI2tjCwNDc3MzRW0lEKTi0uzszPAykwqgUAW/Kn7iwAAAA="/>
  </w:docVars>
  <w:rsids>
    <w:rsidRoot w:val="00176A04"/>
    <w:rsid w:val="00003569"/>
    <w:rsid w:val="0001121D"/>
    <w:rsid w:val="00011A09"/>
    <w:rsid w:val="00016869"/>
    <w:rsid w:val="0002370E"/>
    <w:rsid w:val="00026F21"/>
    <w:rsid w:val="00027C96"/>
    <w:rsid w:val="000300B0"/>
    <w:rsid w:val="000305A0"/>
    <w:rsid w:val="00032B70"/>
    <w:rsid w:val="00034B8E"/>
    <w:rsid w:val="00041AA2"/>
    <w:rsid w:val="00042374"/>
    <w:rsid w:val="00043A74"/>
    <w:rsid w:val="00044DFD"/>
    <w:rsid w:val="000452D4"/>
    <w:rsid w:val="00045F63"/>
    <w:rsid w:val="000478DA"/>
    <w:rsid w:val="00052CE7"/>
    <w:rsid w:val="000561B9"/>
    <w:rsid w:val="000604ED"/>
    <w:rsid w:val="00062322"/>
    <w:rsid w:val="000626CB"/>
    <w:rsid w:val="000745B5"/>
    <w:rsid w:val="00080F64"/>
    <w:rsid w:val="00090221"/>
    <w:rsid w:val="00090842"/>
    <w:rsid w:val="00090D26"/>
    <w:rsid w:val="0009198A"/>
    <w:rsid w:val="000920BE"/>
    <w:rsid w:val="00092D87"/>
    <w:rsid w:val="000A6DF6"/>
    <w:rsid w:val="000B1E87"/>
    <w:rsid w:val="000B6721"/>
    <w:rsid w:val="000B7F3F"/>
    <w:rsid w:val="000C2185"/>
    <w:rsid w:val="000C3138"/>
    <w:rsid w:val="000C3F43"/>
    <w:rsid w:val="000D1A92"/>
    <w:rsid w:val="000D1BD5"/>
    <w:rsid w:val="000D3A14"/>
    <w:rsid w:val="000D5568"/>
    <w:rsid w:val="000D5F78"/>
    <w:rsid w:val="000E291B"/>
    <w:rsid w:val="000E2CD3"/>
    <w:rsid w:val="000E5D1E"/>
    <w:rsid w:val="000F070F"/>
    <w:rsid w:val="000F085B"/>
    <w:rsid w:val="000F0C29"/>
    <w:rsid w:val="000F28C5"/>
    <w:rsid w:val="000F58D9"/>
    <w:rsid w:val="001022AE"/>
    <w:rsid w:val="001037C4"/>
    <w:rsid w:val="00104EE3"/>
    <w:rsid w:val="001064DA"/>
    <w:rsid w:val="00106DDC"/>
    <w:rsid w:val="001072C8"/>
    <w:rsid w:val="0011027C"/>
    <w:rsid w:val="001118BE"/>
    <w:rsid w:val="001144F4"/>
    <w:rsid w:val="001163F3"/>
    <w:rsid w:val="001164B6"/>
    <w:rsid w:val="001226BE"/>
    <w:rsid w:val="001226C6"/>
    <w:rsid w:val="00123D16"/>
    <w:rsid w:val="001241D7"/>
    <w:rsid w:val="00125D3F"/>
    <w:rsid w:val="0013097F"/>
    <w:rsid w:val="00140153"/>
    <w:rsid w:val="00141044"/>
    <w:rsid w:val="00141511"/>
    <w:rsid w:val="00141568"/>
    <w:rsid w:val="00141B0B"/>
    <w:rsid w:val="00141C7D"/>
    <w:rsid w:val="0014637E"/>
    <w:rsid w:val="00151E2B"/>
    <w:rsid w:val="00152AE4"/>
    <w:rsid w:val="00153B9D"/>
    <w:rsid w:val="00155F9C"/>
    <w:rsid w:val="00157607"/>
    <w:rsid w:val="001615C9"/>
    <w:rsid w:val="0016331C"/>
    <w:rsid w:val="001652D9"/>
    <w:rsid w:val="00165695"/>
    <w:rsid w:val="00167048"/>
    <w:rsid w:val="00172D48"/>
    <w:rsid w:val="001766D6"/>
    <w:rsid w:val="00176A04"/>
    <w:rsid w:val="00177F33"/>
    <w:rsid w:val="0018086B"/>
    <w:rsid w:val="00185316"/>
    <w:rsid w:val="0018677E"/>
    <w:rsid w:val="00193582"/>
    <w:rsid w:val="00193748"/>
    <w:rsid w:val="00193CA4"/>
    <w:rsid w:val="0019431A"/>
    <w:rsid w:val="001950B0"/>
    <w:rsid w:val="00196D6E"/>
    <w:rsid w:val="001A3DF9"/>
    <w:rsid w:val="001A4360"/>
    <w:rsid w:val="001A6E3F"/>
    <w:rsid w:val="001B184D"/>
    <w:rsid w:val="001B1C01"/>
    <w:rsid w:val="001B43DA"/>
    <w:rsid w:val="001B4DA7"/>
    <w:rsid w:val="001B5D26"/>
    <w:rsid w:val="001B6F2B"/>
    <w:rsid w:val="001C1297"/>
    <w:rsid w:val="001C1909"/>
    <w:rsid w:val="001C1A2B"/>
    <w:rsid w:val="001C1E9E"/>
    <w:rsid w:val="001C654A"/>
    <w:rsid w:val="001C733B"/>
    <w:rsid w:val="001D1491"/>
    <w:rsid w:val="001D5404"/>
    <w:rsid w:val="001D796C"/>
    <w:rsid w:val="001E1E59"/>
    <w:rsid w:val="001E75B2"/>
    <w:rsid w:val="001F381E"/>
    <w:rsid w:val="001F4CCB"/>
    <w:rsid w:val="002021D2"/>
    <w:rsid w:val="00205435"/>
    <w:rsid w:val="00205C1D"/>
    <w:rsid w:val="00206FEA"/>
    <w:rsid w:val="00214D84"/>
    <w:rsid w:val="00215AD5"/>
    <w:rsid w:val="00221452"/>
    <w:rsid w:val="00225E0F"/>
    <w:rsid w:val="00230578"/>
    <w:rsid w:val="002444F1"/>
    <w:rsid w:val="00245428"/>
    <w:rsid w:val="00252F0F"/>
    <w:rsid w:val="00255882"/>
    <w:rsid w:val="002602A1"/>
    <w:rsid w:val="00262D78"/>
    <w:rsid w:val="00262DE1"/>
    <w:rsid w:val="00267F25"/>
    <w:rsid w:val="00270A14"/>
    <w:rsid w:val="0027121B"/>
    <w:rsid w:val="00271456"/>
    <w:rsid w:val="00271D7B"/>
    <w:rsid w:val="002731AC"/>
    <w:rsid w:val="00274A78"/>
    <w:rsid w:val="00274DA8"/>
    <w:rsid w:val="0027769F"/>
    <w:rsid w:val="00281082"/>
    <w:rsid w:val="00282227"/>
    <w:rsid w:val="0028331F"/>
    <w:rsid w:val="00287939"/>
    <w:rsid w:val="0029030C"/>
    <w:rsid w:val="00292CA2"/>
    <w:rsid w:val="00292E98"/>
    <w:rsid w:val="002935E5"/>
    <w:rsid w:val="0029400F"/>
    <w:rsid w:val="002A33FD"/>
    <w:rsid w:val="002B266D"/>
    <w:rsid w:val="002B53B2"/>
    <w:rsid w:val="002B6226"/>
    <w:rsid w:val="002C0ECF"/>
    <w:rsid w:val="002C15C8"/>
    <w:rsid w:val="002C5288"/>
    <w:rsid w:val="002D31E0"/>
    <w:rsid w:val="002D3D75"/>
    <w:rsid w:val="002D46F7"/>
    <w:rsid w:val="002D5C4C"/>
    <w:rsid w:val="002D65ED"/>
    <w:rsid w:val="002D76F9"/>
    <w:rsid w:val="002D798B"/>
    <w:rsid w:val="002D7A86"/>
    <w:rsid w:val="002E555F"/>
    <w:rsid w:val="002F0606"/>
    <w:rsid w:val="002F116A"/>
    <w:rsid w:val="002F2C21"/>
    <w:rsid w:val="002F316D"/>
    <w:rsid w:val="002F3E71"/>
    <w:rsid w:val="002F426B"/>
    <w:rsid w:val="002F5E21"/>
    <w:rsid w:val="003002BA"/>
    <w:rsid w:val="00300A4F"/>
    <w:rsid w:val="00302590"/>
    <w:rsid w:val="00302BE8"/>
    <w:rsid w:val="00303AB6"/>
    <w:rsid w:val="00304299"/>
    <w:rsid w:val="003052B7"/>
    <w:rsid w:val="00305B77"/>
    <w:rsid w:val="00315AE5"/>
    <w:rsid w:val="00316AFB"/>
    <w:rsid w:val="003202E6"/>
    <w:rsid w:val="0032147E"/>
    <w:rsid w:val="00324CE9"/>
    <w:rsid w:val="00326716"/>
    <w:rsid w:val="00327AD1"/>
    <w:rsid w:val="00330544"/>
    <w:rsid w:val="00332652"/>
    <w:rsid w:val="00334B26"/>
    <w:rsid w:val="00336FC5"/>
    <w:rsid w:val="003425DE"/>
    <w:rsid w:val="00344123"/>
    <w:rsid w:val="00347DD5"/>
    <w:rsid w:val="003534BC"/>
    <w:rsid w:val="003534F4"/>
    <w:rsid w:val="00360A82"/>
    <w:rsid w:val="00363D56"/>
    <w:rsid w:val="00364B85"/>
    <w:rsid w:val="00365C5F"/>
    <w:rsid w:val="0036639F"/>
    <w:rsid w:val="00367EF1"/>
    <w:rsid w:val="00370080"/>
    <w:rsid w:val="00370510"/>
    <w:rsid w:val="00376319"/>
    <w:rsid w:val="00382D11"/>
    <w:rsid w:val="00382DCF"/>
    <w:rsid w:val="0038397A"/>
    <w:rsid w:val="00383CDE"/>
    <w:rsid w:val="0038410A"/>
    <w:rsid w:val="00387537"/>
    <w:rsid w:val="0039100B"/>
    <w:rsid w:val="00391E72"/>
    <w:rsid w:val="00394DCF"/>
    <w:rsid w:val="003972A8"/>
    <w:rsid w:val="003A03FE"/>
    <w:rsid w:val="003A13C1"/>
    <w:rsid w:val="003A6443"/>
    <w:rsid w:val="003A6748"/>
    <w:rsid w:val="003A7107"/>
    <w:rsid w:val="003B48C1"/>
    <w:rsid w:val="003C223B"/>
    <w:rsid w:val="003C35AE"/>
    <w:rsid w:val="003C656E"/>
    <w:rsid w:val="003D4265"/>
    <w:rsid w:val="003D5931"/>
    <w:rsid w:val="003E256D"/>
    <w:rsid w:val="003E4FCA"/>
    <w:rsid w:val="003E5F1D"/>
    <w:rsid w:val="003F16BC"/>
    <w:rsid w:val="003F7D1B"/>
    <w:rsid w:val="00400632"/>
    <w:rsid w:val="00400853"/>
    <w:rsid w:val="00401DC2"/>
    <w:rsid w:val="00404C64"/>
    <w:rsid w:val="004061B1"/>
    <w:rsid w:val="00414FDF"/>
    <w:rsid w:val="004158B6"/>
    <w:rsid w:val="00415F42"/>
    <w:rsid w:val="004232F3"/>
    <w:rsid w:val="0042413E"/>
    <w:rsid w:val="00426B08"/>
    <w:rsid w:val="00426BA1"/>
    <w:rsid w:val="00430686"/>
    <w:rsid w:val="00433F4D"/>
    <w:rsid w:val="00436479"/>
    <w:rsid w:val="004370AB"/>
    <w:rsid w:val="00443B90"/>
    <w:rsid w:val="004451DD"/>
    <w:rsid w:val="00454F40"/>
    <w:rsid w:val="00457134"/>
    <w:rsid w:val="00461757"/>
    <w:rsid w:val="00462289"/>
    <w:rsid w:val="00462D05"/>
    <w:rsid w:val="00463EBD"/>
    <w:rsid w:val="00465A98"/>
    <w:rsid w:val="00465B45"/>
    <w:rsid w:val="004673F1"/>
    <w:rsid w:val="00474CAC"/>
    <w:rsid w:val="00477DC1"/>
    <w:rsid w:val="004818A6"/>
    <w:rsid w:val="0048259E"/>
    <w:rsid w:val="004826A0"/>
    <w:rsid w:val="00483359"/>
    <w:rsid w:val="0048454F"/>
    <w:rsid w:val="00485856"/>
    <w:rsid w:val="00486378"/>
    <w:rsid w:val="00492AEB"/>
    <w:rsid w:val="00495035"/>
    <w:rsid w:val="004968A5"/>
    <w:rsid w:val="004A1A3F"/>
    <w:rsid w:val="004A4F8C"/>
    <w:rsid w:val="004A68E1"/>
    <w:rsid w:val="004B1524"/>
    <w:rsid w:val="004B2DFD"/>
    <w:rsid w:val="004B5DEC"/>
    <w:rsid w:val="004B6881"/>
    <w:rsid w:val="004B697A"/>
    <w:rsid w:val="004C5645"/>
    <w:rsid w:val="004D6436"/>
    <w:rsid w:val="004D709F"/>
    <w:rsid w:val="004E0871"/>
    <w:rsid w:val="004E3E6D"/>
    <w:rsid w:val="004E5AF7"/>
    <w:rsid w:val="004E61B0"/>
    <w:rsid w:val="004E6426"/>
    <w:rsid w:val="004E6884"/>
    <w:rsid w:val="004F0929"/>
    <w:rsid w:val="004F1778"/>
    <w:rsid w:val="004F1E25"/>
    <w:rsid w:val="004F5603"/>
    <w:rsid w:val="00501393"/>
    <w:rsid w:val="00501654"/>
    <w:rsid w:val="005044B0"/>
    <w:rsid w:val="00510464"/>
    <w:rsid w:val="00512072"/>
    <w:rsid w:val="0051573F"/>
    <w:rsid w:val="00515DEB"/>
    <w:rsid w:val="005220E8"/>
    <w:rsid w:val="005245B2"/>
    <w:rsid w:val="00524725"/>
    <w:rsid w:val="00530BC5"/>
    <w:rsid w:val="005316BF"/>
    <w:rsid w:val="00541BE8"/>
    <w:rsid w:val="00542210"/>
    <w:rsid w:val="0054337A"/>
    <w:rsid w:val="00545B8E"/>
    <w:rsid w:val="00546F6D"/>
    <w:rsid w:val="00547880"/>
    <w:rsid w:val="00550B36"/>
    <w:rsid w:val="005515ED"/>
    <w:rsid w:val="00551B03"/>
    <w:rsid w:val="005528A6"/>
    <w:rsid w:val="0055339C"/>
    <w:rsid w:val="00556A39"/>
    <w:rsid w:val="00562841"/>
    <w:rsid w:val="00565872"/>
    <w:rsid w:val="005711B5"/>
    <w:rsid w:val="005735A0"/>
    <w:rsid w:val="005738EA"/>
    <w:rsid w:val="00574AB8"/>
    <w:rsid w:val="005764D1"/>
    <w:rsid w:val="00576833"/>
    <w:rsid w:val="00580DE9"/>
    <w:rsid w:val="00583344"/>
    <w:rsid w:val="00584C30"/>
    <w:rsid w:val="0058544B"/>
    <w:rsid w:val="00585870"/>
    <w:rsid w:val="00586608"/>
    <w:rsid w:val="0059109E"/>
    <w:rsid w:val="00593282"/>
    <w:rsid w:val="005944D6"/>
    <w:rsid w:val="0059530B"/>
    <w:rsid w:val="005A0379"/>
    <w:rsid w:val="005A45C7"/>
    <w:rsid w:val="005A56CD"/>
    <w:rsid w:val="005B10CD"/>
    <w:rsid w:val="005B1526"/>
    <w:rsid w:val="005B2298"/>
    <w:rsid w:val="005B3A3F"/>
    <w:rsid w:val="005C0909"/>
    <w:rsid w:val="005C30E4"/>
    <w:rsid w:val="005C46F9"/>
    <w:rsid w:val="005C4DF9"/>
    <w:rsid w:val="005C52E5"/>
    <w:rsid w:val="005C5405"/>
    <w:rsid w:val="005C7254"/>
    <w:rsid w:val="005D3813"/>
    <w:rsid w:val="005D4F2D"/>
    <w:rsid w:val="005D7066"/>
    <w:rsid w:val="005E3790"/>
    <w:rsid w:val="005E6B4E"/>
    <w:rsid w:val="005F05F3"/>
    <w:rsid w:val="006001ED"/>
    <w:rsid w:val="00600C80"/>
    <w:rsid w:val="00603CDD"/>
    <w:rsid w:val="00604BB8"/>
    <w:rsid w:val="006057A1"/>
    <w:rsid w:val="006059AF"/>
    <w:rsid w:val="0060790D"/>
    <w:rsid w:val="00611168"/>
    <w:rsid w:val="00613058"/>
    <w:rsid w:val="00613B68"/>
    <w:rsid w:val="00614BF0"/>
    <w:rsid w:val="006159ED"/>
    <w:rsid w:val="0062079F"/>
    <w:rsid w:val="00624D9F"/>
    <w:rsid w:val="00624F39"/>
    <w:rsid w:val="006251B1"/>
    <w:rsid w:val="00625531"/>
    <w:rsid w:val="006303EE"/>
    <w:rsid w:val="0064310B"/>
    <w:rsid w:val="00643585"/>
    <w:rsid w:val="00644259"/>
    <w:rsid w:val="00644433"/>
    <w:rsid w:val="00644FB8"/>
    <w:rsid w:val="00646AC7"/>
    <w:rsid w:val="006542AD"/>
    <w:rsid w:val="00655C7B"/>
    <w:rsid w:val="0066261C"/>
    <w:rsid w:val="00675239"/>
    <w:rsid w:val="006806B1"/>
    <w:rsid w:val="006810C9"/>
    <w:rsid w:val="00682F88"/>
    <w:rsid w:val="0068643F"/>
    <w:rsid w:val="00690E67"/>
    <w:rsid w:val="00692A2D"/>
    <w:rsid w:val="00697AC4"/>
    <w:rsid w:val="006A14DF"/>
    <w:rsid w:val="006A31F7"/>
    <w:rsid w:val="006A423D"/>
    <w:rsid w:val="006A42FE"/>
    <w:rsid w:val="006A666A"/>
    <w:rsid w:val="006A78E0"/>
    <w:rsid w:val="006B265D"/>
    <w:rsid w:val="006B2A27"/>
    <w:rsid w:val="006B6337"/>
    <w:rsid w:val="006B7228"/>
    <w:rsid w:val="006C0C6E"/>
    <w:rsid w:val="006C0D5D"/>
    <w:rsid w:val="006C2BF9"/>
    <w:rsid w:val="006C3377"/>
    <w:rsid w:val="006C64BA"/>
    <w:rsid w:val="006D0F66"/>
    <w:rsid w:val="006D2656"/>
    <w:rsid w:val="006D4978"/>
    <w:rsid w:val="006E00CD"/>
    <w:rsid w:val="006E03D7"/>
    <w:rsid w:val="006E4AC7"/>
    <w:rsid w:val="006E56F2"/>
    <w:rsid w:val="006E7E5B"/>
    <w:rsid w:val="006E7FB6"/>
    <w:rsid w:val="006F18EB"/>
    <w:rsid w:val="006F296D"/>
    <w:rsid w:val="006F2A6E"/>
    <w:rsid w:val="006F494E"/>
    <w:rsid w:val="006F78A0"/>
    <w:rsid w:val="007001F1"/>
    <w:rsid w:val="007007E2"/>
    <w:rsid w:val="0070603C"/>
    <w:rsid w:val="0071160A"/>
    <w:rsid w:val="00715D48"/>
    <w:rsid w:val="00716E80"/>
    <w:rsid w:val="00722CBA"/>
    <w:rsid w:val="00723B84"/>
    <w:rsid w:val="0072638C"/>
    <w:rsid w:val="007365C5"/>
    <w:rsid w:val="007379C4"/>
    <w:rsid w:val="007431D4"/>
    <w:rsid w:val="0074422F"/>
    <w:rsid w:val="00745E80"/>
    <w:rsid w:val="007518C1"/>
    <w:rsid w:val="0075246B"/>
    <w:rsid w:val="00753BEE"/>
    <w:rsid w:val="00753BF4"/>
    <w:rsid w:val="007550CB"/>
    <w:rsid w:val="007554B3"/>
    <w:rsid w:val="00755D1A"/>
    <w:rsid w:val="007602D0"/>
    <w:rsid w:val="007614F0"/>
    <w:rsid w:val="00764E92"/>
    <w:rsid w:val="0076546B"/>
    <w:rsid w:val="0076569F"/>
    <w:rsid w:val="007717EF"/>
    <w:rsid w:val="00773E73"/>
    <w:rsid w:val="00776F1B"/>
    <w:rsid w:val="007815A4"/>
    <w:rsid w:val="00781DBA"/>
    <w:rsid w:val="00783467"/>
    <w:rsid w:val="00783A58"/>
    <w:rsid w:val="007841EC"/>
    <w:rsid w:val="00785B6B"/>
    <w:rsid w:val="007A0DA5"/>
    <w:rsid w:val="007A1195"/>
    <w:rsid w:val="007A453D"/>
    <w:rsid w:val="007A5D9F"/>
    <w:rsid w:val="007B125B"/>
    <w:rsid w:val="007B2D6E"/>
    <w:rsid w:val="007B5C7D"/>
    <w:rsid w:val="007B5F25"/>
    <w:rsid w:val="007B6297"/>
    <w:rsid w:val="007B7038"/>
    <w:rsid w:val="007C00AC"/>
    <w:rsid w:val="007C0E97"/>
    <w:rsid w:val="007C27F4"/>
    <w:rsid w:val="007C3EE3"/>
    <w:rsid w:val="007C54BE"/>
    <w:rsid w:val="007D1ADC"/>
    <w:rsid w:val="007D261F"/>
    <w:rsid w:val="007D3A7D"/>
    <w:rsid w:val="007D470E"/>
    <w:rsid w:val="007D4845"/>
    <w:rsid w:val="007D4EAC"/>
    <w:rsid w:val="007D7A4F"/>
    <w:rsid w:val="007E01CB"/>
    <w:rsid w:val="007E2BC5"/>
    <w:rsid w:val="007E3965"/>
    <w:rsid w:val="007E7134"/>
    <w:rsid w:val="007F048B"/>
    <w:rsid w:val="007F1994"/>
    <w:rsid w:val="007F264E"/>
    <w:rsid w:val="007F2EC0"/>
    <w:rsid w:val="007F3C4D"/>
    <w:rsid w:val="007F513B"/>
    <w:rsid w:val="007F588E"/>
    <w:rsid w:val="008018BA"/>
    <w:rsid w:val="00803FC0"/>
    <w:rsid w:val="00806488"/>
    <w:rsid w:val="00807F2F"/>
    <w:rsid w:val="00812A01"/>
    <w:rsid w:val="008145A3"/>
    <w:rsid w:val="008173EE"/>
    <w:rsid w:val="008204AA"/>
    <w:rsid w:val="0082096D"/>
    <w:rsid w:val="0082508E"/>
    <w:rsid w:val="00830C68"/>
    <w:rsid w:val="00834D1A"/>
    <w:rsid w:val="008376B7"/>
    <w:rsid w:val="00837E47"/>
    <w:rsid w:val="00840633"/>
    <w:rsid w:val="0084194B"/>
    <w:rsid w:val="008438CF"/>
    <w:rsid w:val="0084543A"/>
    <w:rsid w:val="00846952"/>
    <w:rsid w:val="008515DF"/>
    <w:rsid w:val="00851DC9"/>
    <w:rsid w:val="008544C5"/>
    <w:rsid w:val="008553E3"/>
    <w:rsid w:val="00856939"/>
    <w:rsid w:val="00860C02"/>
    <w:rsid w:val="00861789"/>
    <w:rsid w:val="00863C62"/>
    <w:rsid w:val="008640FC"/>
    <w:rsid w:val="00864761"/>
    <w:rsid w:val="0086603F"/>
    <w:rsid w:val="008703D3"/>
    <w:rsid w:val="00870DB2"/>
    <w:rsid w:val="00871BFA"/>
    <w:rsid w:val="008725FF"/>
    <w:rsid w:val="008726AD"/>
    <w:rsid w:val="00872AC0"/>
    <w:rsid w:val="008731D3"/>
    <w:rsid w:val="008757D3"/>
    <w:rsid w:val="0088192C"/>
    <w:rsid w:val="00881F2D"/>
    <w:rsid w:val="00886595"/>
    <w:rsid w:val="00891159"/>
    <w:rsid w:val="00891964"/>
    <w:rsid w:val="00892AF9"/>
    <w:rsid w:val="0089392E"/>
    <w:rsid w:val="00895258"/>
    <w:rsid w:val="0089585C"/>
    <w:rsid w:val="00897110"/>
    <w:rsid w:val="008A1086"/>
    <w:rsid w:val="008A1E26"/>
    <w:rsid w:val="008A240A"/>
    <w:rsid w:val="008B0C7A"/>
    <w:rsid w:val="008B2206"/>
    <w:rsid w:val="008B2775"/>
    <w:rsid w:val="008B308A"/>
    <w:rsid w:val="008B4E68"/>
    <w:rsid w:val="008B5F2C"/>
    <w:rsid w:val="008C0EBD"/>
    <w:rsid w:val="008C2107"/>
    <w:rsid w:val="008C409D"/>
    <w:rsid w:val="008C7966"/>
    <w:rsid w:val="008D07F1"/>
    <w:rsid w:val="008D0F02"/>
    <w:rsid w:val="008D5A17"/>
    <w:rsid w:val="008E4BB0"/>
    <w:rsid w:val="008E719D"/>
    <w:rsid w:val="008F0164"/>
    <w:rsid w:val="008F1328"/>
    <w:rsid w:val="008F199C"/>
    <w:rsid w:val="008F2B93"/>
    <w:rsid w:val="008F45B7"/>
    <w:rsid w:val="00900E57"/>
    <w:rsid w:val="00901779"/>
    <w:rsid w:val="00905A3C"/>
    <w:rsid w:val="00906BF3"/>
    <w:rsid w:val="009115B7"/>
    <w:rsid w:val="009115D5"/>
    <w:rsid w:val="009237FF"/>
    <w:rsid w:val="00924E4E"/>
    <w:rsid w:val="00925F6F"/>
    <w:rsid w:val="009332C4"/>
    <w:rsid w:val="009342DE"/>
    <w:rsid w:val="0093493F"/>
    <w:rsid w:val="00934B2E"/>
    <w:rsid w:val="00936590"/>
    <w:rsid w:val="0093776A"/>
    <w:rsid w:val="00937BDF"/>
    <w:rsid w:val="00942DA0"/>
    <w:rsid w:val="0094484B"/>
    <w:rsid w:val="0094756F"/>
    <w:rsid w:val="0096337B"/>
    <w:rsid w:val="00963595"/>
    <w:rsid w:val="00966A8D"/>
    <w:rsid w:val="009677D6"/>
    <w:rsid w:val="00967A9E"/>
    <w:rsid w:val="00971E85"/>
    <w:rsid w:val="00972AA8"/>
    <w:rsid w:val="00972CF8"/>
    <w:rsid w:val="009742E9"/>
    <w:rsid w:val="00976B11"/>
    <w:rsid w:val="0098468D"/>
    <w:rsid w:val="0098505E"/>
    <w:rsid w:val="00993F6A"/>
    <w:rsid w:val="009A1314"/>
    <w:rsid w:val="009A45A6"/>
    <w:rsid w:val="009A65E0"/>
    <w:rsid w:val="009B2959"/>
    <w:rsid w:val="009B2AB3"/>
    <w:rsid w:val="009B5CF6"/>
    <w:rsid w:val="009C0598"/>
    <w:rsid w:val="009C1C9E"/>
    <w:rsid w:val="009C7074"/>
    <w:rsid w:val="009C78F9"/>
    <w:rsid w:val="009D0ED4"/>
    <w:rsid w:val="009D18EF"/>
    <w:rsid w:val="009E50AE"/>
    <w:rsid w:val="009E52DE"/>
    <w:rsid w:val="009F3BC9"/>
    <w:rsid w:val="009F4746"/>
    <w:rsid w:val="00A00F78"/>
    <w:rsid w:val="00A039BB"/>
    <w:rsid w:val="00A070A4"/>
    <w:rsid w:val="00A073F9"/>
    <w:rsid w:val="00A10D04"/>
    <w:rsid w:val="00A12B9D"/>
    <w:rsid w:val="00A1720C"/>
    <w:rsid w:val="00A2547A"/>
    <w:rsid w:val="00A27384"/>
    <w:rsid w:val="00A31875"/>
    <w:rsid w:val="00A356E9"/>
    <w:rsid w:val="00A36450"/>
    <w:rsid w:val="00A370EF"/>
    <w:rsid w:val="00A372E1"/>
    <w:rsid w:val="00A403F5"/>
    <w:rsid w:val="00A40806"/>
    <w:rsid w:val="00A41331"/>
    <w:rsid w:val="00A46E7A"/>
    <w:rsid w:val="00A4714F"/>
    <w:rsid w:val="00A50568"/>
    <w:rsid w:val="00A506A6"/>
    <w:rsid w:val="00A511E9"/>
    <w:rsid w:val="00A53EBD"/>
    <w:rsid w:val="00A53F78"/>
    <w:rsid w:val="00A55359"/>
    <w:rsid w:val="00A56141"/>
    <w:rsid w:val="00A565ED"/>
    <w:rsid w:val="00A612B4"/>
    <w:rsid w:val="00A65689"/>
    <w:rsid w:val="00A665F5"/>
    <w:rsid w:val="00A71113"/>
    <w:rsid w:val="00A74F2F"/>
    <w:rsid w:val="00A76122"/>
    <w:rsid w:val="00A831E1"/>
    <w:rsid w:val="00A84DB1"/>
    <w:rsid w:val="00A85610"/>
    <w:rsid w:val="00A86117"/>
    <w:rsid w:val="00A874C5"/>
    <w:rsid w:val="00A8791C"/>
    <w:rsid w:val="00A879B6"/>
    <w:rsid w:val="00A91DD0"/>
    <w:rsid w:val="00A963E0"/>
    <w:rsid w:val="00AA032C"/>
    <w:rsid w:val="00AA55CF"/>
    <w:rsid w:val="00AA7DB2"/>
    <w:rsid w:val="00AA7F7E"/>
    <w:rsid w:val="00AB0236"/>
    <w:rsid w:val="00AB3EB5"/>
    <w:rsid w:val="00AB52EF"/>
    <w:rsid w:val="00AB74F1"/>
    <w:rsid w:val="00AB77E3"/>
    <w:rsid w:val="00AC036E"/>
    <w:rsid w:val="00AC1ABC"/>
    <w:rsid w:val="00AC4BFA"/>
    <w:rsid w:val="00AC6F05"/>
    <w:rsid w:val="00AD1F69"/>
    <w:rsid w:val="00AD2AD4"/>
    <w:rsid w:val="00AD5156"/>
    <w:rsid w:val="00AE280F"/>
    <w:rsid w:val="00AE358F"/>
    <w:rsid w:val="00AE39A0"/>
    <w:rsid w:val="00AE3F38"/>
    <w:rsid w:val="00AE41DB"/>
    <w:rsid w:val="00AE5AD8"/>
    <w:rsid w:val="00AE7AF5"/>
    <w:rsid w:val="00AF3880"/>
    <w:rsid w:val="00AF53B4"/>
    <w:rsid w:val="00B03E96"/>
    <w:rsid w:val="00B0415E"/>
    <w:rsid w:val="00B12128"/>
    <w:rsid w:val="00B12880"/>
    <w:rsid w:val="00B150DC"/>
    <w:rsid w:val="00B20220"/>
    <w:rsid w:val="00B21F75"/>
    <w:rsid w:val="00B22E5D"/>
    <w:rsid w:val="00B2373D"/>
    <w:rsid w:val="00B26847"/>
    <w:rsid w:val="00B3049A"/>
    <w:rsid w:val="00B30FA7"/>
    <w:rsid w:val="00B31A2B"/>
    <w:rsid w:val="00B329BA"/>
    <w:rsid w:val="00B367DE"/>
    <w:rsid w:val="00B43007"/>
    <w:rsid w:val="00B517A3"/>
    <w:rsid w:val="00B51A08"/>
    <w:rsid w:val="00B54C86"/>
    <w:rsid w:val="00B612DD"/>
    <w:rsid w:val="00B638FE"/>
    <w:rsid w:val="00B63B96"/>
    <w:rsid w:val="00B64469"/>
    <w:rsid w:val="00B64F9F"/>
    <w:rsid w:val="00B652E5"/>
    <w:rsid w:val="00B658F9"/>
    <w:rsid w:val="00B74045"/>
    <w:rsid w:val="00B742B3"/>
    <w:rsid w:val="00B75496"/>
    <w:rsid w:val="00B75EEC"/>
    <w:rsid w:val="00B768A2"/>
    <w:rsid w:val="00B76D2A"/>
    <w:rsid w:val="00B775FF"/>
    <w:rsid w:val="00B81F35"/>
    <w:rsid w:val="00B82331"/>
    <w:rsid w:val="00B84AE6"/>
    <w:rsid w:val="00B87CEE"/>
    <w:rsid w:val="00B90700"/>
    <w:rsid w:val="00BA0835"/>
    <w:rsid w:val="00BA0842"/>
    <w:rsid w:val="00BA09C9"/>
    <w:rsid w:val="00BA7392"/>
    <w:rsid w:val="00BA7A0F"/>
    <w:rsid w:val="00BA7FA5"/>
    <w:rsid w:val="00BB4A67"/>
    <w:rsid w:val="00BB4E1B"/>
    <w:rsid w:val="00BB6E49"/>
    <w:rsid w:val="00BC1DB8"/>
    <w:rsid w:val="00BC2DA7"/>
    <w:rsid w:val="00BC3CFB"/>
    <w:rsid w:val="00BC733F"/>
    <w:rsid w:val="00BD51B7"/>
    <w:rsid w:val="00BD55AF"/>
    <w:rsid w:val="00BE1E87"/>
    <w:rsid w:val="00BE5DD7"/>
    <w:rsid w:val="00BE7E94"/>
    <w:rsid w:val="00BF3C10"/>
    <w:rsid w:val="00BF662D"/>
    <w:rsid w:val="00BF79E9"/>
    <w:rsid w:val="00C0425B"/>
    <w:rsid w:val="00C04980"/>
    <w:rsid w:val="00C07251"/>
    <w:rsid w:val="00C1104B"/>
    <w:rsid w:val="00C113F6"/>
    <w:rsid w:val="00C12C40"/>
    <w:rsid w:val="00C13D96"/>
    <w:rsid w:val="00C151B9"/>
    <w:rsid w:val="00C15630"/>
    <w:rsid w:val="00C160D8"/>
    <w:rsid w:val="00C1654A"/>
    <w:rsid w:val="00C2144F"/>
    <w:rsid w:val="00C21AA7"/>
    <w:rsid w:val="00C23089"/>
    <w:rsid w:val="00C245DA"/>
    <w:rsid w:val="00C24F1B"/>
    <w:rsid w:val="00C279F8"/>
    <w:rsid w:val="00C302CF"/>
    <w:rsid w:val="00C35A8E"/>
    <w:rsid w:val="00C40574"/>
    <w:rsid w:val="00C410F0"/>
    <w:rsid w:val="00C45C90"/>
    <w:rsid w:val="00C46190"/>
    <w:rsid w:val="00C50B05"/>
    <w:rsid w:val="00C5158E"/>
    <w:rsid w:val="00C549C8"/>
    <w:rsid w:val="00C54EC6"/>
    <w:rsid w:val="00C555AD"/>
    <w:rsid w:val="00C61C75"/>
    <w:rsid w:val="00C63A6D"/>
    <w:rsid w:val="00C679A7"/>
    <w:rsid w:val="00C67C9A"/>
    <w:rsid w:val="00C73B77"/>
    <w:rsid w:val="00C7521B"/>
    <w:rsid w:val="00C75BDB"/>
    <w:rsid w:val="00C766EB"/>
    <w:rsid w:val="00C83E1D"/>
    <w:rsid w:val="00C8737B"/>
    <w:rsid w:val="00C87E59"/>
    <w:rsid w:val="00C92007"/>
    <w:rsid w:val="00C94A8C"/>
    <w:rsid w:val="00C96598"/>
    <w:rsid w:val="00C97A4C"/>
    <w:rsid w:val="00CA0A35"/>
    <w:rsid w:val="00CA31BA"/>
    <w:rsid w:val="00CA44A1"/>
    <w:rsid w:val="00CA5E54"/>
    <w:rsid w:val="00CA67EB"/>
    <w:rsid w:val="00CB0D89"/>
    <w:rsid w:val="00CB455F"/>
    <w:rsid w:val="00CC266C"/>
    <w:rsid w:val="00CC7645"/>
    <w:rsid w:val="00CD1F79"/>
    <w:rsid w:val="00CD4114"/>
    <w:rsid w:val="00CD465E"/>
    <w:rsid w:val="00CD470C"/>
    <w:rsid w:val="00CD4ABC"/>
    <w:rsid w:val="00CD4E9D"/>
    <w:rsid w:val="00CD6627"/>
    <w:rsid w:val="00CD6CD6"/>
    <w:rsid w:val="00CE3E65"/>
    <w:rsid w:val="00CE46C0"/>
    <w:rsid w:val="00CE55BB"/>
    <w:rsid w:val="00CF056C"/>
    <w:rsid w:val="00CF0D61"/>
    <w:rsid w:val="00CF3927"/>
    <w:rsid w:val="00CF3E5C"/>
    <w:rsid w:val="00CF3ED4"/>
    <w:rsid w:val="00CF7FAE"/>
    <w:rsid w:val="00D0167B"/>
    <w:rsid w:val="00D02169"/>
    <w:rsid w:val="00D0236E"/>
    <w:rsid w:val="00D05056"/>
    <w:rsid w:val="00D0668B"/>
    <w:rsid w:val="00D07CB1"/>
    <w:rsid w:val="00D12C3C"/>
    <w:rsid w:val="00D1502B"/>
    <w:rsid w:val="00D15FA8"/>
    <w:rsid w:val="00D1741C"/>
    <w:rsid w:val="00D2044E"/>
    <w:rsid w:val="00D21C55"/>
    <w:rsid w:val="00D23452"/>
    <w:rsid w:val="00D27602"/>
    <w:rsid w:val="00D27F9E"/>
    <w:rsid w:val="00D31BDD"/>
    <w:rsid w:val="00D32B3A"/>
    <w:rsid w:val="00D3382B"/>
    <w:rsid w:val="00D34331"/>
    <w:rsid w:val="00D36F2C"/>
    <w:rsid w:val="00D4360D"/>
    <w:rsid w:val="00D4465D"/>
    <w:rsid w:val="00D45A3E"/>
    <w:rsid w:val="00D45EE2"/>
    <w:rsid w:val="00D52795"/>
    <w:rsid w:val="00D5411D"/>
    <w:rsid w:val="00D54982"/>
    <w:rsid w:val="00D55F84"/>
    <w:rsid w:val="00D57289"/>
    <w:rsid w:val="00D575C7"/>
    <w:rsid w:val="00D62F9E"/>
    <w:rsid w:val="00D65241"/>
    <w:rsid w:val="00D65353"/>
    <w:rsid w:val="00D70358"/>
    <w:rsid w:val="00D7067E"/>
    <w:rsid w:val="00D70B67"/>
    <w:rsid w:val="00D71BB8"/>
    <w:rsid w:val="00D75F2E"/>
    <w:rsid w:val="00D76A73"/>
    <w:rsid w:val="00D77E30"/>
    <w:rsid w:val="00D80200"/>
    <w:rsid w:val="00D855F5"/>
    <w:rsid w:val="00D904BF"/>
    <w:rsid w:val="00D905CF"/>
    <w:rsid w:val="00D96304"/>
    <w:rsid w:val="00DA27F2"/>
    <w:rsid w:val="00DA508B"/>
    <w:rsid w:val="00DB0B67"/>
    <w:rsid w:val="00DB1A8C"/>
    <w:rsid w:val="00DB28E1"/>
    <w:rsid w:val="00DB3479"/>
    <w:rsid w:val="00DB4CB8"/>
    <w:rsid w:val="00DB6C8C"/>
    <w:rsid w:val="00DC05F1"/>
    <w:rsid w:val="00DC1537"/>
    <w:rsid w:val="00DC4592"/>
    <w:rsid w:val="00DC7A16"/>
    <w:rsid w:val="00DD2FD6"/>
    <w:rsid w:val="00DD7B66"/>
    <w:rsid w:val="00DE3A60"/>
    <w:rsid w:val="00DE3F3A"/>
    <w:rsid w:val="00DE5A9D"/>
    <w:rsid w:val="00DE69BA"/>
    <w:rsid w:val="00DF142A"/>
    <w:rsid w:val="00E00936"/>
    <w:rsid w:val="00E0131F"/>
    <w:rsid w:val="00E0161E"/>
    <w:rsid w:val="00E05CF8"/>
    <w:rsid w:val="00E1302D"/>
    <w:rsid w:val="00E237FF"/>
    <w:rsid w:val="00E240FA"/>
    <w:rsid w:val="00E263DD"/>
    <w:rsid w:val="00E26C79"/>
    <w:rsid w:val="00E274D8"/>
    <w:rsid w:val="00E31EA5"/>
    <w:rsid w:val="00E404D8"/>
    <w:rsid w:val="00E40D0F"/>
    <w:rsid w:val="00E41933"/>
    <w:rsid w:val="00E434AC"/>
    <w:rsid w:val="00E45E10"/>
    <w:rsid w:val="00E50ED5"/>
    <w:rsid w:val="00E52887"/>
    <w:rsid w:val="00E535F2"/>
    <w:rsid w:val="00E626FA"/>
    <w:rsid w:val="00E63E00"/>
    <w:rsid w:val="00E65860"/>
    <w:rsid w:val="00E7093B"/>
    <w:rsid w:val="00E72D25"/>
    <w:rsid w:val="00E769C1"/>
    <w:rsid w:val="00E77AC3"/>
    <w:rsid w:val="00E81BFF"/>
    <w:rsid w:val="00E86AE3"/>
    <w:rsid w:val="00E91EED"/>
    <w:rsid w:val="00E92144"/>
    <w:rsid w:val="00E9228B"/>
    <w:rsid w:val="00E9364D"/>
    <w:rsid w:val="00E9489A"/>
    <w:rsid w:val="00E952E7"/>
    <w:rsid w:val="00E97EDC"/>
    <w:rsid w:val="00EA68D9"/>
    <w:rsid w:val="00EA6BAB"/>
    <w:rsid w:val="00EA72A1"/>
    <w:rsid w:val="00EA754C"/>
    <w:rsid w:val="00EB09E0"/>
    <w:rsid w:val="00EB1B27"/>
    <w:rsid w:val="00EB3C67"/>
    <w:rsid w:val="00EB40CB"/>
    <w:rsid w:val="00EB4CEC"/>
    <w:rsid w:val="00EB642D"/>
    <w:rsid w:val="00EC4716"/>
    <w:rsid w:val="00EC5B2C"/>
    <w:rsid w:val="00ED051E"/>
    <w:rsid w:val="00ED06EC"/>
    <w:rsid w:val="00ED6C8E"/>
    <w:rsid w:val="00ED7763"/>
    <w:rsid w:val="00EE01D0"/>
    <w:rsid w:val="00EF0964"/>
    <w:rsid w:val="00EF10DF"/>
    <w:rsid w:val="00EF2542"/>
    <w:rsid w:val="00EF4B09"/>
    <w:rsid w:val="00EF7ABA"/>
    <w:rsid w:val="00F03B76"/>
    <w:rsid w:val="00F03F50"/>
    <w:rsid w:val="00F2183D"/>
    <w:rsid w:val="00F23733"/>
    <w:rsid w:val="00F238DE"/>
    <w:rsid w:val="00F23F3B"/>
    <w:rsid w:val="00F2509F"/>
    <w:rsid w:val="00F25383"/>
    <w:rsid w:val="00F27DCF"/>
    <w:rsid w:val="00F32D14"/>
    <w:rsid w:val="00F42151"/>
    <w:rsid w:val="00F42DBF"/>
    <w:rsid w:val="00F445C7"/>
    <w:rsid w:val="00F456E3"/>
    <w:rsid w:val="00F45F5E"/>
    <w:rsid w:val="00F5059C"/>
    <w:rsid w:val="00F50FA7"/>
    <w:rsid w:val="00F51D30"/>
    <w:rsid w:val="00F53351"/>
    <w:rsid w:val="00F57A22"/>
    <w:rsid w:val="00F710DB"/>
    <w:rsid w:val="00F7295A"/>
    <w:rsid w:val="00F80CF5"/>
    <w:rsid w:val="00F82664"/>
    <w:rsid w:val="00F86671"/>
    <w:rsid w:val="00F906DB"/>
    <w:rsid w:val="00F9141B"/>
    <w:rsid w:val="00F91657"/>
    <w:rsid w:val="00F918BB"/>
    <w:rsid w:val="00F94F11"/>
    <w:rsid w:val="00F96B96"/>
    <w:rsid w:val="00F97155"/>
    <w:rsid w:val="00FA0ED5"/>
    <w:rsid w:val="00FA22F9"/>
    <w:rsid w:val="00FA4D12"/>
    <w:rsid w:val="00FB1CF9"/>
    <w:rsid w:val="00FB2D79"/>
    <w:rsid w:val="00FB3826"/>
    <w:rsid w:val="00FB4C8E"/>
    <w:rsid w:val="00FB70F5"/>
    <w:rsid w:val="00FB75D6"/>
    <w:rsid w:val="00FB77EC"/>
    <w:rsid w:val="00FC4206"/>
    <w:rsid w:val="00FC6E95"/>
    <w:rsid w:val="00FD0D97"/>
    <w:rsid w:val="00FD7AF2"/>
    <w:rsid w:val="00FE10C6"/>
    <w:rsid w:val="00FE23DC"/>
    <w:rsid w:val="00FE566D"/>
    <w:rsid w:val="00FE62AB"/>
    <w:rsid w:val="00FF0D85"/>
    <w:rsid w:val="00FF2F3F"/>
    <w:rsid w:val="00FF35DC"/>
    <w:rsid w:val="00FF5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314730"/>
  <w15:docId w15:val="{F8FB9673-7615-453F-8556-7050746DC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6A0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6A0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5C4DF9"/>
    <w:pPr>
      <w:ind w:left="720"/>
      <w:contextualSpacing/>
    </w:pPr>
  </w:style>
  <w:style w:type="table" w:styleId="TableGrid">
    <w:name w:val="Table Grid"/>
    <w:basedOn w:val="TableNormal"/>
    <w:uiPriority w:val="59"/>
    <w:rsid w:val="005C4D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4D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DF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06DDC"/>
    <w:rPr>
      <w:color w:val="0000FF"/>
      <w:u w:val="single"/>
    </w:rPr>
  </w:style>
  <w:style w:type="character" w:customStyle="1" w:styleId="ms-sitemapdirectional">
    <w:name w:val="ms-sitemapdirectional"/>
    <w:basedOn w:val="DefaultParagraphFont"/>
    <w:rsid w:val="00106DDC"/>
  </w:style>
  <w:style w:type="character" w:styleId="UnresolvedMention">
    <w:name w:val="Unresolved Mention"/>
    <w:basedOn w:val="DefaultParagraphFont"/>
    <w:uiPriority w:val="99"/>
    <w:semiHidden/>
    <w:unhideWhenUsed/>
    <w:rsid w:val="00A91DD0"/>
    <w:rPr>
      <w:color w:val="605E5C"/>
      <w:shd w:val="clear" w:color="auto" w:fill="E1DFDD"/>
    </w:rPr>
  </w:style>
  <w:style w:type="paragraph" w:customStyle="1" w:styleId="TABLE-cell">
    <w:name w:val="TABLE-cell"/>
    <w:basedOn w:val="Normal"/>
    <w:qFormat/>
    <w:rsid w:val="00E41933"/>
    <w:pPr>
      <w:spacing w:before="60" w:after="60" w:line="240" w:lineRule="auto"/>
    </w:pPr>
    <w:rPr>
      <w:rFonts w:ascii="Arial" w:eastAsia="SimSun" w:hAnsi="Arial" w:cs="Times New Roman"/>
      <w:spacing w:val="8"/>
      <w:sz w:val="16"/>
      <w:szCs w:val="20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5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pp.box.com/folder/166086762694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8D4266EA5C8444B8215D73C916B45E" ma:contentTypeVersion="0" ma:contentTypeDescription="Create a new document." ma:contentTypeScope="" ma:versionID="707f83f06154e9f67c680b9dee09e144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C409D61A-0A21-4370-AC85-D8B30C8053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A813D0-269C-4052-9363-AC2312DC2DE4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19404854-8B3D-4901-B559-205906B9B6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292</Words>
  <Characters>1621</Characters>
  <Application>Microsoft Office Word</Application>
  <DocSecurity>0</DocSecurity>
  <Lines>90</Lines>
  <Paragraphs>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ydro-Québec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b Falk &lt;herb@sisconet.com&gt;</dc:creator>
  <cp:lastModifiedBy>Herbert Falk</cp:lastModifiedBy>
  <cp:revision>5</cp:revision>
  <cp:lastPrinted>2015-09-25T12:41:00Z</cp:lastPrinted>
  <dcterms:created xsi:type="dcterms:W3CDTF">2022-07-25T09:53:00Z</dcterms:created>
  <dcterms:modified xsi:type="dcterms:W3CDTF">2022-10-28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8D4266EA5C8444B8215D73C916B45E</vt:lpwstr>
  </property>
  <property fmtid="{D5CDD505-2E9C-101B-9397-08002B2CF9AE}" pid="3" name="MSIP_Label_22fbb032-08bf-4f1e-af46-2528cd3f96ca_Enabled">
    <vt:lpwstr>true</vt:lpwstr>
  </property>
  <property fmtid="{D5CDD505-2E9C-101B-9397-08002B2CF9AE}" pid="4" name="MSIP_Label_22fbb032-08bf-4f1e-af46-2528cd3f96ca_SetDate">
    <vt:lpwstr>2022-07-25T09:52:38Z</vt:lpwstr>
  </property>
  <property fmtid="{D5CDD505-2E9C-101B-9397-08002B2CF9AE}" pid="5" name="MSIP_Label_22fbb032-08bf-4f1e-af46-2528cd3f96ca_Method">
    <vt:lpwstr>Privileged</vt:lpwstr>
  </property>
  <property fmtid="{D5CDD505-2E9C-101B-9397-08002B2CF9AE}" pid="6" name="MSIP_Label_22fbb032-08bf-4f1e-af46-2528cd3f96ca_Name">
    <vt:lpwstr>22fbb032-08bf-4f1e-af46-2528cd3f96ca</vt:lpwstr>
  </property>
  <property fmtid="{D5CDD505-2E9C-101B-9397-08002B2CF9AE}" pid="7" name="MSIP_Label_22fbb032-08bf-4f1e-af46-2528cd3f96ca_SiteId">
    <vt:lpwstr>adf10e2b-b6e9-41d6-be2f-c12bb566019c</vt:lpwstr>
  </property>
  <property fmtid="{D5CDD505-2E9C-101B-9397-08002B2CF9AE}" pid="8" name="MSIP_Label_22fbb032-08bf-4f1e-af46-2528cd3f96ca_ActionId">
    <vt:lpwstr>f650f8b2-e10f-413c-a278-9bbe761c54ca</vt:lpwstr>
  </property>
  <property fmtid="{D5CDD505-2E9C-101B-9397-08002B2CF9AE}" pid="9" name="MSIP_Label_22fbb032-08bf-4f1e-af46-2528cd3f96ca_ContentBits">
    <vt:lpwstr>0</vt:lpwstr>
  </property>
  <property fmtid="{D5CDD505-2E9C-101B-9397-08002B2CF9AE}" pid="10" name="GrammarlyDocumentId">
    <vt:lpwstr>6042e8faaf0eeacebcd60f1e13ef4d385e806c9059ddabd9ab0b4298a412f70a</vt:lpwstr>
  </property>
</Properties>
</file>